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D3DD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690F8892" w14:textId="4E52D40C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3F7273A" w14:textId="42FA6CF2" w:rsidR="00341E96" w:rsidRDefault="002A76B2" w:rsidP="00341E96">
      <w:pPr>
        <w:spacing w:after="0" w:line="240" w:lineRule="auto"/>
        <w:jc w:val="center"/>
        <w:rPr>
          <w:b/>
        </w:rPr>
      </w:pPr>
      <w:r>
        <w:rPr>
          <w:b/>
        </w:rPr>
        <w:t>April 10, 2023</w:t>
      </w:r>
    </w:p>
    <w:p w14:paraId="0BA89BEA" w14:textId="5248572E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</w:t>
      </w:r>
      <w:r w:rsidR="002A76B2">
        <w:rPr>
          <w:b/>
        </w:rPr>
        <w:t>9</w:t>
      </w:r>
      <w:r w:rsidR="00C949FA">
        <w:rPr>
          <w:b/>
        </w:rPr>
        <w:t xml:space="preserve"> PM</w:t>
      </w:r>
    </w:p>
    <w:p w14:paraId="5E720A31" w14:textId="77777777" w:rsidR="00341E96" w:rsidRDefault="00341E96" w:rsidP="00341E96">
      <w:pPr>
        <w:spacing w:after="0" w:line="240" w:lineRule="auto"/>
      </w:pPr>
    </w:p>
    <w:p w14:paraId="57FDDDC1" w14:textId="5363EAE3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60BA7">
        <w:t xml:space="preserve"> </w:t>
      </w:r>
      <w:r w:rsidR="00EC0C6D">
        <w:t>Wedne</w:t>
      </w:r>
      <w:r w:rsidR="00E94B9B">
        <w:t>s</w:t>
      </w:r>
      <w:r w:rsidR="00EC0C6D">
        <w:t>day</w:t>
      </w:r>
      <w:r w:rsidR="00560BA7">
        <w:t xml:space="preserve">, </w:t>
      </w:r>
      <w:r w:rsidR="002A76B2">
        <w:t>April 10, 2023</w:t>
      </w:r>
      <w:r w:rsidR="000A3F6F">
        <w:t xml:space="preserve">, </w:t>
      </w:r>
      <w:r w:rsidR="00203147">
        <w:t xml:space="preserve">at </w:t>
      </w:r>
      <w:r w:rsidR="000A3F6F">
        <w:t>6:</w:t>
      </w:r>
      <w:r w:rsidR="00C949FA">
        <w:t>0</w:t>
      </w:r>
      <w:r w:rsidR="002A76B2">
        <w:t>9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333A5A">
        <w:t xml:space="preserve">Patrick Streyle, </w:t>
      </w:r>
      <w:r w:rsidR="00CC7904">
        <w:t>and</w:t>
      </w:r>
      <w:r w:rsidR="00D37552">
        <w:t xml:space="preserve"> Kris Larson</w:t>
      </w:r>
      <w:r w:rsidR="005C356F">
        <w:t>.</w:t>
      </w:r>
      <w:r w:rsidR="00EE5F57">
        <w:t xml:space="preserve"> Member Tony Gatton was absent.  </w:t>
      </w:r>
      <w:r>
        <w:t>Also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 xml:space="preserve">mployees:  </w:t>
      </w:r>
      <w:r w:rsidR="00C949FA">
        <w:t>Al Lundstrom</w:t>
      </w:r>
      <w:r w:rsidR="002A76B2">
        <w:t xml:space="preserve">, </w:t>
      </w:r>
      <w:r w:rsidR="00996DAA">
        <w:t>Kari Follman</w:t>
      </w:r>
      <w:r w:rsidR="002A76B2">
        <w:t>, and Gina Harkness</w:t>
      </w:r>
      <w:r w:rsidR="005C356F">
        <w:t>.</w:t>
      </w:r>
      <w:r w:rsidR="002A76B2">
        <w:t xml:space="preserve"> Jesse Berg from Moore Engineering was also present. </w:t>
      </w:r>
    </w:p>
    <w:p w14:paraId="7498F835" w14:textId="2B76F620" w:rsidR="00333A5A" w:rsidRDefault="00333A5A" w:rsidP="00341E96">
      <w:pPr>
        <w:spacing w:after="0" w:line="240" w:lineRule="auto"/>
      </w:pPr>
    </w:p>
    <w:p w14:paraId="0DCD009F" w14:textId="0E6B5F8E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13DDA3E2" w14:textId="6C88757B" w:rsidR="00396734" w:rsidRPr="002A76B2" w:rsidRDefault="002A76B2" w:rsidP="00396734">
      <w:pPr>
        <w:spacing w:after="0" w:line="240" w:lineRule="auto"/>
      </w:pPr>
      <w:r>
        <w:t>Benson County sheriff did not attend the meeting but provided a report.</w:t>
      </w:r>
    </w:p>
    <w:p w14:paraId="3793A690" w14:textId="77777777" w:rsidR="002A76B2" w:rsidRPr="0001442D" w:rsidRDefault="002A76B2" w:rsidP="00396734">
      <w:pPr>
        <w:spacing w:after="0" w:line="240" w:lineRule="auto"/>
        <w:rPr>
          <w:bCs/>
        </w:rPr>
      </w:pPr>
    </w:p>
    <w:p w14:paraId="08227292" w14:textId="4A0FEF83" w:rsidR="006F7855" w:rsidRPr="002A76B2" w:rsidRDefault="00C328DB" w:rsidP="00666990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Engineering </w:t>
      </w:r>
    </w:p>
    <w:p w14:paraId="1156567B" w14:textId="022F0972" w:rsidR="00666990" w:rsidRPr="002A76B2" w:rsidRDefault="002A76B2" w:rsidP="00666990">
      <w:pPr>
        <w:spacing w:after="0" w:line="240" w:lineRule="auto"/>
        <w:rPr>
          <w:color w:val="FF0000"/>
        </w:rPr>
      </w:pPr>
      <w:r>
        <w:t xml:space="preserve">Kyle Nelsen </w:t>
      </w:r>
      <w:r w:rsidR="00EE5F57">
        <w:t>motioned</w:t>
      </w:r>
      <w:r w:rsidR="00666990">
        <w:t xml:space="preserve"> to</w:t>
      </w:r>
      <w:r>
        <w:t xml:space="preserve"> table the conversation about adding a </w:t>
      </w:r>
      <w:r w:rsidR="00EE5F57">
        <w:t>water main</w:t>
      </w:r>
      <w:r>
        <w:t xml:space="preserve"> extension at </w:t>
      </w:r>
      <w:r w:rsidR="00EE5F57">
        <w:t xml:space="preserve">the </w:t>
      </w:r>
      <w:r>
        <w:t>Industrial Park subdivision</w:t>
      </w:r>
      <w:r w:rsidR="00666990">
        <w:t>.  The motion was seconded by</w:t>
      </w:r>
      <w:r>
        <w:t xml:space="preserve"> Patrick Streyle</w:t>
      </w:r>
      <w:r w:rsidR="00666990">
        <w:t>.   The motion carried unanimously.</w:t>
      </w:r>
      <w:r>
        <w:t xml:space="preserve"> </w:t>
      </w:r>
      <w:r>
        <w:rPr>
          <w:color w:val="FF0000"/>
        </w:rPr>
        <w:t>Patrick and Kris will talk to John</w:t>
      </w:r>
      <w:r w:rsidR="00EE5F57">
        <w:rPr>
          <w:color w:val="FF0000"/>
        </w:rPr>
        <w:t xml:space="preserve"> Lunde</w:t>
      </w:r>
      <w:r>
        <w:rPr>
          <w:color w:val="FF0000"/>
        </w:rPr>
        <w:t xml:space="preserve"> on Friday</w:t>
      </w:r>
      <w:r w:rsidR="00EE5F57">
        <w:rPr>
          <w:color w:val="FF0000"/>
        </w:rPr>
        <w:t xml:space="preserve">, </w:t>
      </w:r>
      <w:r w:rsidR="00BE1EBE">
        <w:rPr>
          <w:color w:val="FF0000"/>
        </w:rPr>
        <w:t>April 14</w:t>
      </w:r>
      <w:r w:rsidR="00BE1EBE" w:rsidRPr="00BE1EBE">
        <w:rPr>
          <w:color w:val="FF0000"/>
          <w:vertAlign w:val="superscript"/>
        </w:rPr>
        <w:t>th</w:t>
      </w:r>
      <w:r w:rsidR="00EE5F57">
        <w:rPr>
          <w:color w:val="FF0000"/>
          <w:vertAlign w:val="superscript"/>
        </w:rPr>
        <w:t>,</w:t>
      </w:r>
      <w:r>
        <w:rPr>
          <w:color w:val="FF0000"/>
        </w:rPr>
        <w:t xml:space="preserve"> about the water situation</w:t>
      </w:r>
      <w:r w:rsidR="00EE5F57">
        <w:rPr>
          <w:color w:val="FF0000"/>
        </w:rPr>
        <w:t>; they</w:t>
      </w:r>
      <w:r>
        <w:rPr>
          <w:color w:val="FF0000"/>
        </w:rPr>
        <w:t xml:space="preserve"> will offer him lot number 1 at Industrial Park Subdivision, Kyle’s lot east of Cendak C-Store, or the lot between Cendak Seed Plant and Jeff and Debbie Dunlap’s house. </w:t>
      </w:r>
    </w:p>
    <w:p w14:paraId="0F9C77DB" w14:textId="618A17C7" w:rsidR="00666990" w:rsidRDefault="00666990" w:rsidP="00666990">
      <w:pPr>
        <w:spacing w:after="0" w:line="240" w:lineRule="auto"/>
        <w:rPr>
          <w:b/>
          <w:u w:val="single"/>
        </w:rPr>
      </w:pPr>
      <w:r>
        <w:t xml:space="preserve">  </w:t>
      </w:r>
    </w:p>
    <w:p w14:paraId="00AEB519" w14:textId="77777777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Public Works</w:t>
      </w:r>
    </w:p>
    <w:p w14:paraId="410E5A24" w14:textId="0C9B8686" w:rsidR="00666990" w:rsidRDefault="00A07BF4" w:rsidP="00666990">
      <w:pPr>
        <w:spacing w:after="0" w:line="240" w:lineRule="auto"/>
      </w:pPr>
      <w:r>
        <w:t>Kris Larson</w:t>
      </w:r>
      <w:r w:rsidR="008E075C">
        <w:t xml:space="preserve"> </w:t>
      </w:r>
      <w:r w:rsidR="00666990">
        <w:t>made a motion</w:t>
      </w:r>
      <w:r w:rsidR="008E075C">
        <w:t xml:space="preserve"> to accept Public Works Superintendent’s Report,</w:t>
      </w:r>
      <w:r>
        <w:t xml:space="preserve"> Kyle Nelsen </w:t>
      </w:r>
      <w:r w:rsidR="00666990">
        <w:t xml:space="preserve">seconded </w:t>
      </w:r>
      <w:r w:rsidR="00EE5F57">
        <w:t xml:space="preserve">the </w:t>
      </w:r>
      <w:r w:rsidR="00666990">
        <w:t xml:space="preserve">motion, motion carried unanimously. </w:t>
      </w:r>
    </w:p>
    <w:p w14:paraId="5DE7E30A" w14:textId="77777777" w:rsidR="009D543D" w:rsidRDefault="009D543D" w:rsidP="00396734">
      <w:pPr>
        <w:spacing w:after="0" w:line="240" w:lineRule="auto"/>
      </w:pPr>
    </w:p>
    <w:p w14:paraId="23054EF2" w14:textId="2415A735" w:rsidR="00C94068" w:rsidRPr="00C94068" w:rsidRDefault="00C94068" w:rsidP="00396734">
      <w:pPr>
        <w:spacing w:after="0" w:line="240" w:lineRule="auto"/>
        <w:rPr>
          <w:b/>
          <w:color w:val="FF0000"/>
          <w:u w:val="single"/>
        </w:rPr>
      </w:pPr>
      <w:r>
        <w:rPr>
          <w:color w:val="FF0000"/>
        </w:rPr>
        <w:t xml:space="preserve">Al </w:t>
      </w:r>
      <w:r w:rsidR="00A07BF4">
        <w:rPr>
          <w:color w:val="FF0000"/>
        </w:rPr>
        <w:t>needs</w:t>
      </w:r>
      <w:r>
        <w:rPr>
          <w:color w:val="FF0000"/>
        </w:rPr>
        <w:t xml:space="preserve"> a </w:t>
      </w:r>
      <w:r w:rsidR="00A07BF4">
        <w:rPr>
          <w:color w:val="FF0000"/>
        </w:rPr>
        <w:t xml:space="preserve">water plant </w:t>
      </w:r>
      <w:r w:rsidR="00EE5F57">
        <w:rPr>
          <w:color w:val="FF0000"/>
        </w:rPr>
        <w:t>backup</w:t>
      </w:r>
      <w:r w:rsidR="00A07BF4">
        <w:rPr>
          <w:color w:val="FF0000"/>
        </w:rPr>
        <w:t xml:space="preserve"> person to cover when he is out of town. The council thought of the following people to ask: Cal Schlieve, Lynn or Lowell Haagenson, Tony Kitzman, Eric Schlieve, or Josh Haagenson. Nick Parslow and Kris Larson said they would be willing to be trained and be </w:t>
      </w:r>
      <w:r w:rsidR="00EE5F57">
        <w:rPr>
          <w:color w:val="FF0000"/>
        </w:rPr>
        <w:t>backup help</w:t>
      </w:r>
      <w:r w:rsidR="00A07BF4">
        <w:rPr>
          <w:color w:val="FF0000"/>
        </w:rPr>
        <w:t xml:space="preserve">. </w:t>
      </w:r>
    </w:p>
    <w:p w14:paraId="64993D9F" w14:textId="77777777" w:rsidR="00A07BF4" w:rsidRDefault="00A07BF4" w:rsidP="00396734">
      <w:pPr>
        <w:spacing w:after="0" w:line="240" w:lineRule="auto"/>
        <w:rPr>
          <w:b/>
          <w:u w:val="single"/>
        </w:rPr>
      </w:pPr>
    </w:p>
    <w:p w14:paraId="23FDD0B3" w14:textId="3921E69F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12CA46F" w14:textId="1CC0F70E" w:rsidR="00EE5F57" w:rsidRDefault="00EE5F57" w:rsidP="00EE5F57">
      <w:pPr>
        <w:spacing w:after="0" w:line="240" w:lineRule="auto"/>
      </w:pPr>
      <w:r>
        <w:t xml:space="preserve">A motion was made by Patrick Streyle, seconded by Kris Larson, to accept employee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747C52EC" w14:textId="77777777" w:rsidR="00EE5F57" w:rsidRDefault="00EE5F57" w:rsidP="00EE5F57">
      <w:pPr>
        <w:spacing w:after="0" w:line="240" w:lineRule="auto"/>
      </w:pPr>
    </w:p>
    <w:p w14:paraId="5B3C233D" w14:textId="58590C77" w:rsidR="00900D5B" w:rsidRDefault="009A3DEA" w:rsidP="00341E96">
      <w:pPr>
        <w:spacing w:after="0" w:line="240" w:lineRule="auto"/>
      </w:pPr>
      <w:r>
        <w:t xml:space="preserve"> </w:t>
      </w:r>
      <w:r w:rsidR="00A07BF4">
        <w:t xml:space="preserve">Kyle Nelsen </w:t>
      </w:r>
      <w:r w:rsidR="00CC7904">
        <w:t>made a motion, seconded by</w:t>
      </w:r>
      <w:r w:rsidR="00A07BF4">
        <w:t xml:space="preserve"> Kris </w:t>
      </w:r>
      <w:r w:rsidR="00EE5F57">
        <w:t>Larson,</w:t>
      </w:r>
      <w:r w:rsidR="00A07BF4">
        <w:t xml:space="preserve"> </w:t>
      </w:r>
      <w:r w:rsidR="00D33C9A">
        <w:t>to</w:t>
      </w:r>
      <w:r w:rsidR="00654201">
        <w:t xml:space="preserve"> accept the financial report</w:t>
      </w:r>
      <w:r w:rsidR="00D33C9A">
        <w:t xml:space="preserve">.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2D20CE8D" w14:textId="77777777" w:rsidR="00D33C9A" w:rsidRDefault="00D33C9A" w:rsidP="00341E96">
      <w:pPr>
        <w:spacing w:after="0" w:line="240" w:lineRule="auto"/>
      </w:pPr>
    </w:p>
    <w:p w14:paraId="1519F487" w14:textId="33D13793" w:rsidR="00996DAA" w:rsidRDefault="0092408E" w:rsidP="00341E96">
      <w:pPr>
        <w:spacing w:after="0" w:line="240" w:lineRule="auto"/>
      </w:pPr>
      <w:r>
        <w:t>A motion was made by</w:t>
      </w:r>
      <w:r w:rsidR="00A07BF4">
        <w:t xml:space="preserve"> Patrick Streyle</w:t>
      </w:r>
      <w:r>
        <w:t>, seconded by</w:t>
      </w:r>
      <w:r w:rsidR="00A07BF4">
        <w:t xml:space="preserve"> Kris Larson</w:t>
      </w:r>
      <w:r w:rsidR="00EE5F57">
        <w:t>,</w:t>
      </w:r>
      <w:r w:rsidR="00A07BF4">
        <w:t xml:space="preserve"> </w:t>
      </w:r>
      <w:r>
        <w:t>to</w:t>
      </w:r>
      <w:r w:rsidR="00F53865">
        <w:t xml:space="preserve"> </w:t>
      </w:r>
      <w:r w:rsidR="00EE5F57">
        <w:t>approve</w:t>
      </w:r>
      <w:r w:rsidR="00F53865">
        <w:t xml:space="preserve"> minutes </w:t>
      </w:r>
      <w:r w:rsidR="00EE5F57">
        <w:t>for the regular meeting held on March 1, 2023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215B5D30" w14:textId="77777777" w:rsidR="00F53865" w:rsidRDefault="00F53865" w:rsidP="00341E96">
      <w:pPr>
        <w:spacing w:after="0" w:line="240" w:lineRule="auto"/>
      </w:pPr>
    </w:p>
    <w:p w14:paraId="4912B27C" w14:textId="77777777" w:rsidR="00697E54" w:rsidRDefault="00F53865" w:rsidP="00341E96">
      <w:pPr>
        <w:spacing w:after="0" w:line="240" w:lineRule="auto"/>
      </w:pPr>
      <w:r w:rsidRPr="0012477E">
        <w:rPr>
          <w:b/>
          <w:u w:val="single"/>
        </w:rPr>
        <w:t>Old business:</w:t>
      </w:r>
    </w:p>
    <w:p w14:paraId="39CE7CF9" w14:textId="060787EC" w:rsidR="00F9318B" w:rsidRDefault="00480F54" w:rsidP="00187602">
      <w:pPr>
        <w:spacing w:after="0" w:line="240" w:lineRule="auto"/>
        <w:rPr>
          <w:color w:val="FF0000"/>
        </w:rPr>
      </w:pPr>
      <w:r w:rsidRPr="00453D07">
        <w:t>A motion was made</w:t>
      </w:r>
      <w:r w:rsidR="00697E54" w:rsidRPr="00453D07">
        <w:t xml:space="preserve"> b</w:t>
      </w:r>
      <w:r w:rsidR="00BE1EBE">
        <w:t>y Kyle Nelsen</w:t>
      </w:r>
      <w:r w:rsidR="00697E54" w:rsidRPr="00453D07">
        <w:t>, seconded by</w:t>
      </w:r>
      <w:r w:rsidR="00BE1EBE">
        <w:t xml:space="preserve"> Kris Larson</w:t>
      </w:r>
      <w:r w:rsidR="00EE5F57">
        <w:t>,</w:t>
      </w:r>
      <w:r w:rsidRPr="00453D07">
        <w:t xml:space="preserve"> </w:t>
      </w:r>
      <w:r w:rsidR="00E22D22">
        <w:t xml:space="preserve">to </w:t>
      </w:r>
      <w:r w:rsidR="00BE1EBE">
        <w:t>contract with a licensed and bonded towing company</w:t>
      </w:r>
      <w:r w:rsidR="00E22D22">
        <w:t xml:space="preserve"> and hire them for our ordinance enforcement for </w:t>
      </w:r>
      <w:r w:rsidR="00BE1EBE">
        <w:t>remov</w:t>
      </w:r>
      <w:r w:rsidR="00E22D22">
        <w:t>ing</w:t>
      </w:r>
      <w:r w:rsidR="00BE1EBE">
        <w:t xml:space="preserve"> nuisance vehicles</w:t>
      </w:r>
      <w:r w:rsidR="00E22D22">
        <w:t>.</w:t>
      </w:r>
      <w:r w:rsidR="004C68B7" w:rsidRPr="00453D07">
        <w:t xml:space="preserve"> </w:t>
      </w:r>
      <w:r w:rsidR="00631B0A" w:rsidRPr="00453D07">
        <w:t xml:space="preserve">The </w:t>
      </w:r>
      <w:r w:rsidR="00D37552">
        <w:t>motion carried unanimously</w:t>
      </w:r>
      <w:r w:rsidRPr="00453D07">
        <w:t>.</w:t>
      </w:r>
      <w:r w:rsidR="00BE1EBE">
        <w:t xml:space="preserve"> </w:t>
      </w:r>
      <w:r w:rsidR="00BE1EBE">
        <w:rPr>
          <w:color w:val="FF0000"/>
        </w:rPr>
        <w:t xml:space="preserve">Kyle </w:t>
      </w:r>
      <w:r w:rsidR="00C94068">
        <w:rPr>
          <w:color w:val="FF0000"/>
        </w:rPr>
        <w:t>contacted</w:t>
      </w:r>
      <w:r w:rsidR="00BE1EBE">
        <w:rPr>
          <w:color w:val="FF0000"/>
        </w:rPr>
        <w:t xml:space="preserve"> Brad from Brad’s Towing </w:t>
      </w:r>
      <w:r w:rsidR="00E22D22">
        <w:rPr>
          <w:color w:val="FF0000"/>
        </w:rPr>
        <w:t xml:space="preserve">of </w:t>
      </w:r>
      <w:r w:rsidR="00BE1EBE">
        <w:rPr>
          <w:color w:val="FF0000"/>
        </w:rPr>
        <w:t>Rugby</w:t>
      </w:r>
      <w:r w:rsidR="00634E9D">
        <w:rPr>
          <w:color w:val="FF0000"/>
        </w:rPr>
        <w:t>; he</w:t>
      </w:r>
      <w:r w:rsidR="00BE1EBE">
        <w:rPr>
          <w:color w:val="FF0000"/>
        </w:rPr>
        <w:t xml:space="preserve"> </w:t>
      </w:r>
      <w:r w:rsidR="00E22D22">
        <w:rPr>
          <w:color w:val="FF0000"/>
        </w:rPr>
        <w:t>quoted</w:t>
      </w:r>
      <w:r w:rsidR="00634E9D">
        <w:rPr>
          <w:color w:val="FF0000"/>
        </w:rPr>
        <w:t xml:space="preserve"> his fee was </w:t>
      </w:r>
      <w:r w:rsidR="00BE1EBE">
        <w:rPr>
          <w:color w:val="FF0000"/>
        </w:rPr>
        <w:t>$175/tow</w:t>
      </w:r>
      <w:r w:rsidR="00634E9D">
        <w:rPr>
          <w:color w:val="FF0000"/>
        </w:rPr>
        <w:t>ed vehicle</w:t>
      </w:r>
      <w:r w:rsidR="00BE1EBE">
        <w:rPr>
          <w:color w:val="FF0000"/>
        </w:rPr>
        <w:t xml:space="preserve">, </w:t>
      </w:r>
      <w:r w:rsidR="00634E9D">
        <w:rPr>
          <w:color w:val="FF0000"/>
        </w:rPr>
        <w:t>the City will</w:t>
      </w:r>
      <w:r w:rsidR="00BE1EBE">
        <w:rPr>
          <w:color w:val="FF0000"/>
        </w:rPr>
        <w:t xml:space="preserve"> store the vehicles. </w:t>
      </w:r>
    </w:p>
    <w:p w14:paraId="3122DB8E" w14:textId="77777777" w:rsidR="003317D7" w:rsidRPr="003317D7" w:rsidRDefault="003317D7" w:rsidP="00187602">
      <w:pPr>
        <w:spacing w:after="0" w:line="240" w:lineRule="auto"/>
        <w:rPr>
          <w:color w:val="FF0000"/>
        </w:rPr>
      </w:pPr>
    </w:p>
    <w:p w14:paraId="419D2643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0F47431F" w14:textId="00716711" w:rsidR="00C624B8" w:rsidRPr="00274C13" w:rsidRDefault="00C624B8" w:rsidP="00C624B8">
      <w:pPr>
        <w:spacing w:after="0" w:line="240" w:lineRule="auto"/>
      </w:pPr>
      <w:r>
        <w:lastRenderedPageBreak/>
        <w:t>Kris Larson</w:t>
      </w:r>
      <w:r w:rsidRPr="00274C13">
        <w:t xml:space="preserve"> made a motion, seconded by </w:t>
      </w:r>
      <w:r>
        <w:t>Patrick Streyle</w:t>
      </w:r>
      <w:r w:rsidRPr="00274C13">
        <w:t>, to approve the gaming site application for the Leeds EDC Gaming Board. The motion carried.</w:t>
      </w:r>
    </w:p>
    <w:p w14:paraId="3B31C5F2" w14:textId="77777777" w:rsidR="00666990" w:rsidRDefault="00666990" w:rsidP="00187602">
      <w:pPr>
        <w:spacing w:after="0" w:line="240" w:lineRule="auto"/>
      </w:pPr>
    </w:p>
    <w:p w14:paraId="3DF31B76" w14:textId="24AECEB1" w:rsidR="00C21154" w:rsidRDefault="009E3313" w:rsidP="00E832E1">
      <w:pPr>
        <w:spacing w:after="0" w:line="240" w:lineRule="auto"/>
      </w:pPr>
      <w:r w:rsidRPr="00634E9D">
        <w:rPr>
          <w:highlight w:val="yellow"/>
        </w:rPr>
        <w:t>A motion was made by</w:t>
      </w:r>
      <w:r w:rsidR="007E3605" w:rsidRPr="00634E9D">
        <w:rPr>
          <w:highlight w:val="yellow"/>
        </w:rPr>
        <w:t xml:space="preserve"> Patrick Streyle </w:t>
      </w:r>
      <w:r w:rsidRPr="00634E9D">
        <w:rPr>
          <w:highlight w:val="yellow"/>
        </w:rPr>
        <w:t>and seconded by</w:t>
      </w:r>
      <w:r w:rsidR="007E3605" w:rsidRPr="00634E9D">
        <w:rPr>
          <w:highlight w:val="yellow"/>
        </w:rPr>
        <w:t xml:space="preserve"> Kyle Nelsen</w:t>
      </w:r>
      <w:r w:rsidRPr="00634E9D">
        <w:rPr>
          <w:highlight w:val="yellow"/>
        </w:rPr>
        <w:t>,</w:t>
      </w:r>
      <w:r w:rsidR="007E3605" w:rsidRPr="00634E9D">
        <w:rPr>
          <w:highlight w:val="yellow"/>
        </w:rPr>
        <w:t xml:space="preserve"> to approve a quick claim deed to Kris Larson for the empty lot to the east of Richard Budd’s house</w:t>
      </w:r>
      <w:r w:rsidR="0045330F" w:rsidRPr="00634E9D">
        <w:rPr>
          <w:highlight w:val="yellow"/>
        </w:rPr>
        <w:t>.</w:t>
      </w:r>
      <w:r w:rsidRPr="00634E9D">
        <w:rPr>
          <w:highlight w:val="yellow"/>
        </w:rPr>
        <w:t xml:space="preserve">  </w:t>
      </w:r>
      <w:r w:rsidR="00631B0A" w:rsidRPr="00634E9D">
        <w:rPr>
          <w:highlight w:val="yellow"/>
        </w:rPr>
        <w:t xml:space="preserve">The </w:t>
      </w:r>
      <w:r w:rsidR="00D37552" w:rsidRPr="00634E9D">
        <w:rPr>
          <w:highlight w:val="yellow"/>
        </w:rPr>
        <w:t>motion carried unanimously</w:t>
      </w:r>
      <w:r w:rsidRPr="00634E9D">
        <w:rPr>
          <w:highlight w:val="yellow"/>
        </w:rPr>
        <w:t>.</w:t>
      </w:r>
      <w:r w:rsidR="00B56390">
        <w:t xml:space="preserve">  </w:t>
      </w:r>
    </w:p>
    <w:p w14:paraId="34E972D6" w14:textId="77777777" w:rsidR="007E3605" w:rsidRDefault="007E3605" w:rsidP="00E832E1">
      <w:pPr>
        <w:spacing w:after="0" w:line="240" w:lineRule="auto"/>
      </w:pPr>
    </w:p>
    <w:p w14:paraId="40C5D1DC" w14:textId="43261B69" w:rsidR="00C21154" w:rsidRDefault="007E3605" w:rsidP="00E832E1">
      <w:pPr>
        <w:spacing w:after="0" w:line="240" w:lineRule="auto"/>
      </w:pPr>
      <w:r>
        <w:t xml:space="preserve">Kyle Nelsen </w:t>
      </w:r>
      <w:r w:rsidR="00C21154">
        <w:t>made a motion, seco</w:t>
      </w:r>
      <w:r w:rsidR="00631B0A">
        <w:t>nded by</w:t>
      </w:r>
      <w:r>
        <w:t xml:space="preserve"> Kris Larson</w:t>
      </w:r>
      <w:r w:rsidR="0045330F">
        <w:t>,</w:t>
      </w:r>
      <w:r>
        <w:t xml:space="preserve"> to dispose of </w:t>
      </w:r>
      <w:r w:rsidR="00634E9D">
        <w:t xml:space="preserve">the </w:t>
      </w:r>
      <w:r>
        <w:t>records</w:t>
      </w:r>
      <w:r w:rsidR="00634E9D">
        <w:t>. The ND State Record Retention schedule was followed to determine eligible documents for disposal</w:t>
      </w:r>
      <w:r>
        <w:t>.</w:t>
      </w:r>
      <w:r w:rsidR="00631B0A">
        <w:t xml:space="preserve">  The </w:t>
      </w:r>
      <w:r w:rsidR="00D37552">
        <w:t>motion carried unanimously</w:t>
      </w:r>
      <w:r w:rsidR="00C21154">
        <w:t>.</w:t>
      </w:r>
    </w:p>
    <w:p w14:paraId="0010AB95" w14:textId="77777777" w:rsidR="00C21154" w:rsidRDefault="00C21154" w:rsidP="00E832E1">
      <w:pPr>
        <w:spacing w:after="0" w:line="240" w:lineRule="auto"/>
      </w:pPr>
    </w:p>
    <w:p w14:paraId="59E46094" w14:textId="09844454" w:rsidR="00A07BF4" w:rsidRPr="00A07BF4" w:rsidRDefault="00190DFD" w:rsidP="00341E96">
      <w:pPr>
        <w:spacing w:after="0" w:line="240" w:lineRule="auto"/>
        <w:rPr>
          <w:color w:val="FF0000"/>
        </w:rPr>
      </w:pPr>
      <w:r>
        <w:rPr>
          <w:color w:val="FF0000"/>
        </w:rPr>
        <w:t>A conversation</w:t>
      </w:r>
      <w:r w:rsidR="00A07BF4">
        <w:rPr>
          <w:color w:val="FF0000"/>
        </w:rPr>
        <w:t xml:space="preserve"> was had on charging individuals for removing snow piles from sidewalks. The council decided</w:t>
      </w:r>
      <w:r w:rsidR="00634E9D">
        <w:rPr>
          <w:color w:val="FF0000"/>
        </w:rPr>
        <w:t xml:space="preserve"> to place this on the September 2023 agenda and revisit this matter before the next snow season.</w:t>
      </w:r>
      <w:r w:rsidR="00A07BF4">
        <w:rPr>
          <w:color w:val="FF0000"/>
        </w:rPr>
        <w:t xml:space="preserve"> </w:t>
      </w:r>
    </w:p>
    <w:p w14:paraId="1085703B" w14:textId="77777777" w:rsidR="00D84414" w:rsidRDefault="00D84414" w:rsidP="00341E96">
      <w:pPr>
        <w:spacing w:after="0" w:line="240" w:lineRule="auto"/>
      </w:pPr>
    </w:p>
    <w:p w14:paraId="6A2F532F" w14:textId="27F66AAE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604C66">
        <w:t xml:space="preserve"> Patrick Streyle</w:t>
      </w:r>
      <w:r w:rsidR="003A628A">
        <w:t>, seconded by</w:t>
      </w:r>
      <w:r w:rsidR="00604C66">
        <w:t xml:space="preserve"> Kris Larson</w:t>
      </w:r>
      <w:r w:rsidR="00634E9D">
        <w:t>,</w:t>
      </w:r>
      <w:r w:rsidR="00604C66">
        <w:t xml:space="preserve"> </w:t>
      </w:r>
      <w:r w:rsidR="003A628A">
        <w:t>to approve</w:t>
      </w:r>
      <w:r w:rsidR="002939E7">
        <w:t xml:space="preserve"> </w:t>
      </w:r>
      <w:r w:rsidR="003A628A">
        <w:t xml:space="preserve">payroll &amp; 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5FEEC2E4" w14:textId="77777777" w:rsidR="00C152E6" w:rsidRDefault="00C152E6" w:rsidP="00341E96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6"/>
        <w:gridCol w:w="1219"/>
      </w:tblGrid>
      <w:tr w:rsidR="00604C66" w:rsidRPr="003827CE" w14:paraId="45B9A55B" w14:textId="77777777" w:rsidTr="00C30B2B">
        <w:tc>
          <w:tcPr>
            <w:tcW w:w="0" w:type="auto"/>
          </w:tcPr>
          <w:p w14:paraId="7CAE3AA1" w14:textId="77777777" w:rsidR="00604C66" w:rsidRPr="003827CE" w:rsidRDefault="00604C66" w:rsidP="00C30B2B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430C30D1" w14:textId="77777777" w:rsidR="00604C66" w:rsidRPr="003827CE" w:rsidRDefault="00604C66" w:rsidP="00C30B2B">
            <w:r>
              <w:t>$350.00</w:t>
            </w:r>
          </w:p>
        </w:tc>
      </w:tr>
      <w:tr w:rsidR="00604C66" w:rsidRPr="003827CE" w14:paraId="6D328074" w14:textId="77777777" w:rsidTr="00C30B2B">
        <w:tc>
          <w:tcPr>
            <w:tcW w:w="0" w:type="auto"/>
          </w:tcPr>
          <w:p w14:paraId="7E096F51" w14:textId="77777777" w:rsidR="00604C66" w:rsidRPr="003827CE" w:rsidRDefault="00604C66" w:rsidP="00C30B2B">
            <w:r w:rsidRPr="003827CE">
              <w:t>Benson County Sheriff</w:t>
            </w:r>
            <w:r>
              <w:t xml:space="preserve"> Department</w:t>
            </w:r>
          </w:p>
        </w:tc>
        <w:tc>
          <w:tcPr>
            <w:tcW w:w="0" w:type="auto"/>
          </w:tcPr>
          <w:p w14:paraId="4B007FC5" w14:textId="77777777" w:rsidR="00604C66" w:rsidRPr="003827CE" w:rsidRDefault="00604C66" w:rsidP="00C30B2B">
            <w:r>
              <w:t>$600.00</w:t>
            </w:r>
          </w:p>
        </w:tc>
      </w:tr>
      <w:tr w:rsidR="00604C66" w14:paraId="7402E25B" w14:textId="77777777" w:rsidTr="00C30B2B">
        <w:tc>
          <w:tcPr>
            <w:tcW w:w="0" w:type="auto"/>
          </w:tcPr>
          <w:p w14:paraId="4576E4D1" w14:textId="77777777" w:rsidR="00604C66" w:rsidRDefault="00604C66" w:rsidP="00C30B2B">
            <w:r>
              <w:t>Bobcat-Interstate Billing Service</w:t>
            </w:r>
          </w:p>
        </w:tc>
        <w:tc>
          <w:tcPr>
            <w:tcW w:w="0" w:type="auto"/>
          </w:tcPr>
          <w:p w14:paraId="7D34F75F" w14:textId="77777777" w:rsidR="00604C66" w:rsidRDefault="00604C66" w:rsidP="00C30B2B">
            <w:r>
              <w:t>$343.13</w:t>
            </w:r>
          </w:p>
        </w:tc>
      </w:tr>
      <w:tr w:rsidR="00604C66" w:rsidRPr="003827CE" w14:paraId="5C327409" w14:textId="77777777" w:rsidTr="00C30B2B">
        <w:tc>
          <w:tcPr>
            <w:tcW w:w="0" w:type="auto"/>
          </w:tcPr>
          <w:p w14:paraId="2DB2BE29" w14:textId="77777777" w:rsidR="00604C66" w:rsidRPr="003827CE" w:rsidRDefault="00604C66" w:rsidP="00C30B2B">
            <w:r>
              <w:t>Cendak Cooperative</w:t>
            </w:r>
          </w:p>
        </w:tc>
        <w:tc>
          <w:tcPr>
            <w:tcW w:w="0" w:type="auto"/>
          </w:tcPr>
          <w:p w14:paraId="3D360389" w14:textId="77777777" w:rsidR="00604C66" w:rsidRPr="003827CE" w:rsidRDefault="00604C66" w:rsidP="00C30B2B">
            <w:r>
              <w:t>$1,325.03</w:t>
            </w:r>
          </w:p>
        </w:tc>
      </w:tr>
      <w:tr w:rsidR="00604C66" w14:paraId="00C85A48" w14:textId="77777777" w:rsidTr="00C30B2B">
        <w:tc>
          <w:tcPr>
            <w:tcW w:w="0" w:type="auto"/>
          </w:tcPr>
          <w:p w14:paraId="169A723C" w14:textId="77777777" w:rsidR="00604C66" w:rsidRDefault="00604C66" w:rsidP="00C30B2B">
            <w:r>
              <w:t>Cindy Ritterman</w:t>
            </w:r>
          </w:p>
        </w:tc>
        <w:tc>
          <w:tcPr>
            <w:tcW w:w="0" w:type="auto"/>
          </w:tcPr>
          <w:p w14:paraId="3E1D3007" w14:textId="77777777" w:rsidR="00604C66" w:rsidRDefault="00604C66" w:rsidP="00C30B2B">
            <w:r>
              <w:t>$150.00</w:t>
            </w:r>
          </w:p>
        </w:tc>
      </w:tr>
      <w:tr w:rsidR="00604C66" w14:paraId="53D9D18F" w14:textId="77777777" w:rsidTr="00C30B2B">
        <w:tc>
          <w:tcPr>
            <w:tcW w:w="0" w:type="auto"/>
          </w:tcPr>
          <w:p w14:paraId="213C388D" w14:textId="77777777" w:rsidR="00604C66" w:rsidRDefault="00604C66" w:rsidP="00C30B2B">
            <w:r>
              <w:t>Dept of Treasury</w:t>
            </w:r>
          </w:p>
        </w:tc>
        <w:tc>
          <w:tcPr>
            <w:tcW w:w="0" w:type="auto"/>
          </w:tcPr>
          <w:p w14:paraId="1E523C23" w14:textId="77777777" w:rsidR="00604C66" w:rsidRDefault="00604C66" w:rsidP="00C30B2B">
            <w:r>
              <w:t>$5,650.03</w:t>
            </w:r>
          </w:p>
        </w:tc>
      </w:tr>
      <w:tr w:rsidR="00604C66" w:rsidRPr="003827CE" w14:paraId="38F7A6E9" w14:textId="77777777" w:rsidTr="00C30B2B">
        <w:tc>
          <w:tcPr>
            <w:tcW w:w="0" w:type="auto"/>
          </w:tcPr>
          <w:p w14:paraId="66493E0A" w14:textId="77777777" w:rsidR="00604C66" w:rsidRPr="003827CE" w:rsidRDefault="00604C66" w:rsidP="00C30B2B">
            <w:r>
              <w:t>Diane Hoffman</w:t>
            </w:r>
          </w:p>
        </w:tc>
        <w:tc>
          <w:tcPr>
            <w:tcW w:w="0" w:type="auto"/>
          </w:tcPr>
          <w:p w14:paraId="22DDFB1F" w14:textId="77777777" w:rsidR="00604C66" w:rsidRPr="003827CE" w:rsidRDefault="00604C66" w:rsidP="00C30B2B">
            <w:r>
              <w:t>$270.14</w:t>
            </w:r>
          </w:p>
        </w:tc>
      </w:tr>
      <w:tr w:rsidR="00604C66" w:rsidRPr="003827CE" w14:paraId="6DD7DEA4" w14:textId="77777777" w:rsidTr="00C30B2B">
        <w:tc>
          <w:tcPr>
            <w:tcW w:w="0" w:type="auto"/>
          </w:tcPr>
          <w:p w14:paraId="0FCAF989" w14:textId="77777777" w:rsidR="00604C66" w:rsidRPr="003827CE" w:rsidRDefault="00604C66" w:rsidP="00C30B2B">
            <w:r w:rsidRPr="003827CE">
              <w:t>Farmers Union Oil Co. –York</w:t>
            </w:r>
          </w:p>
        </w:tc>
        <w:tc>
          <w:tcPr>
            <w:tcW w:w="0" w:type="auto"/>
          </w:tcPr>
          <w:p w14:paraId="78D3BBC8" w14:textId="77777777" w:rsidR="00604C66" w:rsidRPr="003827CE" w:rsidRDefault="00604C66" w:rsidP="00C30B2B">
            <w:r>
              <w:t>$340.37</w:t>
            </w:r>
          </w:p>
        </w:tc>
      </w:tr>
      <w:tr w:rsidR="00604C66" w:rsidRPr="003827CE" w14:paraId="7D34F9D3" w14:textId="77777777" w:rsidTr="00C30B2B">
        <w:tc>
          <w:tcPr>
            <w:tcW w:w="0" w:type="auto"/>
          </w:tcPr>
          <w:p w14:paraId="0D852481" w14:textId="77777777" w:rsidR="00604C66" w:rsidRPr="003827CE" w:rsidRDefault="00604C66" w:rsidP="00C30B2B">
            <w:r w:rsidRPr="003827CE">
              <w:t>Grand Forks Utility Billing</w:t>
            </w:r>
          </w:p>
        </w:tc>
        <w:tc>
          <w:tcPr>
            <w:tcW w:w="0" w:type="auto"/>
          </w:tcPr>
          <w:p w14:paraId="47D62422" w14:textId="77777777" w:rsidR="00604C66" w:rsidRPr="003827CE" w:rsidRDefault="00604C66" w:rsidP="00C30B2B">
            <w:r>
              <w:t>$26.00</w:t>
            </w:r>
          </w:p>
        </w:tc>
      </w:tr>
      <w:tr w:rsidR="00604C66" w:rsidRPr="003827CE" w14:paraId="7B42D10B" w14:textId="77777777" w:rsidTr="00C30B2B">
        <w:tc>
          <w:tcPr>
            <w:tcW w:w="0" w:type="auto"/>
          </w:tcPr>
          <w:p w14:paraId="74610CCF" w14:textId="77777777" w:rsidR="00604C66" w:rsidRPr="003827CE" w:rsidRDefault="00604C66" w:rsidP="00C30B2B">
            <w:r>
              <w:t>Hawkins</w:t>
            </w:r>
          </w:p>
        </w:tc>
        <w:tc>
          <w:tcPr>
            <w:tcW w:w="0" w:type="auto"/>
          </w:tcPr>
          <w:p w14:paraId="4A355676" w14:textId="77777777" w:rsidR="00604C66" w:rsidRPr="003827CE" w:rsidRDefault="00604C66" w:rsidP="00C30B2B">
            <w:r>
              <w:t>$655.01</w:t>
            </w:r>
          </w:p>
        </w:tc>
      </w:tr>
      <w:tr w:rsidR="00604C66" w:rsidRPr="003827CE" w14:paraId="740AC11D" w14:textId="77777777" w:rsidTr="00C30B2B">
        <w:tc>
          <w:tcPr>
            <w:tcW w:w="0" w:type="auto"/>
          </w:tcPr>
          <w:p w14:paraId="4D5A8D94" w14:textId="77777777" w:rsidR="00604C66" w:rsidRPr="003827CE" w:rsidRDefault="00604C66" w:rsidP="00C30B2B">
            <w:r>
              <w:t>Integrated Process Solutions, Inc.</w:t>
            </w:r>
          </w:p>
        </w:tc>
        <w:tc>
          <w:tcPr>
            <w:tcW w:w="0" w:type="auto"/>
          </w:tcPr>
          <w:p w14:paraId="25F646E7" w14:textId="77777777" w:rsidR="00604C66" w:rsidRPr="003827CE" w:rsidRDefault="00604C66" w:rsidP="00C30B2B">
            <w:r>
              <w:t>$1,527.40</w:t>
            </w:r>
          </w:p>
        </w:tc>
      </w:tr>
      <w:tr w:rsidR="00604C66" w14:paraId="4806F51B" w14:textId="77777777" w:rsidTr="00C30B2B">
        <w:tc>
          <w:tcPr>
            <w:tcW w:w="0" w:type="auto"/>
          </w:tcPr>
          <w:p w14:paraId="5B9F7463" w14:textId="77777777" w:rsidR="00604C66" w:rsidRPr="003827CE" w:rsidRDefault="00604C66" w:rsidP="00C30B2B">
            <w:r>
              <w:t>Johnson’s Plumbing</w:t>
            </w:r>
          </w:p>
        </w:tc>
        <w:tc>
          <w:tcPr>
            <w:tcW w:w="0" w:type="auto"/>
          </w:tcPr>
          <w:p w14:paraId="0F40E7BD" w14:textId="77777777" w:rsidR="00604C66" w:rsidRDefault="00604C66" w:rsidP="00C30B2B">
            <w:r>
              <w:t>$98.00</w:t>
            </w:r>
          </w:p>
        </w:tc>
      </w:tr>
      <w:tr w:rsidR="00604C66" w14:paraId="3D58E408" w14:textId="77777777" w:rsidTr="00C30B2B">
        <w:tc>
          <w:tcPr>
            <w:tcW w:w="0" w:type="auto"/>
          </w:tcPr>
          <w:p w14:paraId="4DF5F688" w14:textId="77777777" w:rsidR="00604C66" w:rsidRPr="003827CE" w:rsidRDefault="00604C66" w:rsidP="00C30B2B">
            <w:r>
              <w:t>Kari Follman</w:t>
            </w:r>
          </w:p>
        </w:tc>
        <w:tc>
          <w:tcPr>
            <w:tcW w:w="0" w:type="auto"/>
          </w:tcPr>
          <w:p w14:paraId="6FFFA48F" w14:textId="77777777" w:rsidR="00604C66" w:rsidRDefault="00604C66" w:rsidP="00C30B2B">
            <w:r>
              <w:t>$270.80</w:t>
            </w:r>
          </w:p>
        </w:tc>
      </w:tr>
      <w:tr w:rsidR="00604C66" w14:paraId="6D2E36BD" w14:textId="77777777" w:rsidTr="00C30B2B">
        <w:tc>
          <w:tcPr>
            <w:tcW w:w="0" w:type="auto"/>
          </w:tcPr>
          <w:p w14:paraId="1630D7E8" w14:textId="77777777" w:rsidR="00604C66" w:rsidRPr="003827CE" w:rsidRDefault="00604C66" w:rsidP="00C30B2B">
            <w:r>
              <w:t>Lake Region Corporation</w:t>
            </w:r>
          </w:p>
        </w:tc>
        <w:tc>
          <w:tcPr>
            <w:tcW w:w="0" w:type="auto"/>
          </w:tcPr>
          <w:p w14:paraId="6AD7A051" w14:textId="77777777" w:rsidR="00604C66" w:rsidRDefault="00604C66" w:rsidP="00C30B2B">
            <w:r>
              <w:t>$140.00</w:t>
            </w:r>
          </w:p>
        </w:tc>
      </w:tr>
      <w:tr w:rsidR="00604C66" w:rsidRPr="003827CE" w14:paraId="1DA0BCA2" w14:textId="77777777" w:rsidTr="00C30B2B">
        <w:tc>
          <w:tcPr>
            <w:tcW w:w="0" w:type="auto"/>
          </w:tcPr>
          <w:p w14:paraId="20F6DF7B" w14:textId="77777777" w:rsidR="00604C66" w:rsidRPr="003827CE" w:rsidRDefault="00604C66" w:rsidP="00C30B2B">
            <w:r>
              <w:t>Leeds Airport Authority</w:t>
            </w:r>
          </w:p>
        </w:tc>
        <w:tc>
          <w:tcPr>
            <w:tcW w:w="0" w:type="auto"/>
          </w:tcPr>
          <w:p w14:paraId="39E83E09" w14:textId="77777777" w:rsidR="00604C66" w:rsidRPr="003827CE" w:rsidRDefault="00604C66" w:rsidP="00C30B2B">
            <w:r>
              <w:t>$24,009.81</w:t>
            </w:r>
          </w:p>
        </w:tc>
      </w:tr>
      <w:tr w:rsidR="00604C66" w14:paraId="780572AD" w14:textId="77777777" w:rsidTr="00C30B2B">
        <w:tc>
          <w:tcPr>
            <w:tcW w:w="0" w:type="auto"/>
          </w:tcPr>
          <w:p w14:paraId="3A7152C4" w14:textId="77777777" w:rsidR="00604C66" w:rsidRDefault="00604C66" w:rsidP="00C30B2B">
            <w:r>
              <w:t>Main Street Inc.</w:t>
            </w:r>
          </w:p>
        </w:tc>
        <w:tc>
          <w:tcPr>
            <w:tcW w:w="0" w:type="auto"/>
          </w:tcPr>
          <w:p w14:paraId="288100B9" w14:textId="77777777" w:rsidR="00604C66" w:rsidRDefault="00604C66" w:rsidP="00C30B2B">
            <w:r>
              <w:t>$207.12</w:t>
            </w:r>
          </w:p>
        </w:tc>
      </w:tr>
      <w:tr w:rsidR="00604C66" w14:paraId="3B4CE2FB" w14:textId="77777777" w:rsidTr="00C30B2B">
        <w:tc>
          <w:tcPr>
            <w:tcW w:w="0" w:type="auto"/>
          </w:tcPr>
          <w:p w14:paraId="040D3CE7" w14:textId="77777777" w:rsidR="00604C66" w:rsidRDefault="00604C66" w:rsidP="00C30B2B">
            <w:r>
              <w:t>Michael Follman</w:t>
            </w:r>
          </w:p>
        </w:tc>
        <w:tc>
          <w:tcPr>
            <w:tcW w:w="0" w:type="auto"/>
          </w:tcPr>
          <w:p w14:paraId="0AE62CAF" w14:textId="77777777" w:rsidR="00604C66" w:rsidRDefault="00604C66" w:rsidP="00C30B2B">
            <w:r>
              <w:t>$250.00</w:t>
            </w:r>
          </w:p>
        </w:tc>
      </w:tr>
      <w:tr w:rsidR="00604C66" w14:paraId="3B51906E" w14:textId="77777777" w:rsidTr="00C30B2B">
        <w:tc>
          <w:tcPr>
            <w:tcW w:w="0" w:type="auto"/>
          </w:tcPr>
          <w:p w14:paraId="0FAC93E0" w14:textId="77777777" w:rsidR="00604C66" w:rsidRDefault="00604C66" w:rsidP="00C30B2B">
            <w:r>
              <w:t>ND Chemistry Lab</w:t>
            </w:r>
          </w:p>
        </w:tc>
        <w:tc>
          <w:tcPr>
            <w:tcW w:w="0" w:type="auto"/>
          </w:tcPr>
          <w:p w14:paraId="6AB19FEF" w14:textId="77777777" w:rsidR="00604C66" w:rsidRDefault="00604C66" w:rsidP="00C30B2B">
            <w:r>
              <w:t>$13.24</w:t>
            </w:r>
          </w:p>
        </w:tc>
      </w:tr>
      <w:tr w:rsidR="00604C66" w14:paraId="71E08E00" w14:textId="77777777" w:rsidTr="00C30B2B">
        <w:tc>
          <w:tcPr>
            <w:tcW w:w="0" w:type="auto"/>
          </w:tcPr>
          <w:p w14:paraId="431EA86C" w14:textId="77777777" w:rsidR="00604C66" w:rsidRDefault="00604C66" w:rsidP="00C30B2B">
            <w:r>
              <w:t>ND Dept of Health</w:t>
            </w:r>
          </w:p>
        </w:tc>
        <w:tc>
          <w:tcPr>
            <w:tcW w:w="0" w:type="auto"/>
          </w:tcPr>
          <w:p w14:paraId="0A30169F" w14:textId="77777777" w:rsidR="00604C66" w:rsidRDefault="00604C66" w:rsidP="00C30B2B">
            <w:r>
              <w:t>$25.00</w:t>
            </w:r>
          </w:p>
        </w:tc>
      </w:tr>
      <w:tr w:rsidR="00604C66" w14:paraId="26D20563" w14:textId="77777777" w:rsidTr="00C30B2B">
        <w:tc>
          <w:tcPr>
            <w:tcW w:w="0" w:type="auto"/>
          </w:tcPr>
          <w:p w14:paraId="4EB497B3" w14:textId="77777777" w:rsidR="00604C66" w:rsidRPr="003827CE" w:rsidRDefault="00604C66" w:rsidP="00C30B2B">
            <w:r>
              <w:t>ND League of Cities</w:t>
            </w:r>
          </w:p>
        </w:tc>
        <w:tc>
          <w:tcPr>
            <w:tcW w:w="0" w:type="auto"/>
          </w:tcPr>
          <w:p w14:paraId="012C980E" w14:textId="77777777" w:rsidR="00604C66" w:rsidRDefault="00604C66" w:rsidP="00C30B2B">
            <w:r>
              <w:t>$275.00</w:t>
            </w:r>
          </w:p>
        </w:tc>
      </w:tr>
      <w:tr w:rsidR="00604C66" w14:paraId="548880C1" w14:textId="77777777" w:rsidTr="00C30B2B">
        <w:tc>
          <w:tcPr>
            <w:tcW w:w="0" w:type="auto"/>
          </w:tcPr>
          <w:p w14:paraId="62257890" w14:textId="77777777" w:rsidR="00604C66" w:rsidRDefault="00604C66" w:rsidP="00C30B2B">
            <w:r>
              <w:t>NDTC</w:t>
            </w:r>
          </w:p>
        </w:tc>
        <w:tc>
          <w:tcPr>
            <w:tcW w:w="0" w:type="auto"/>
          </w:tcPr>
          <w:p w14:paraId="528F0A3C" w14:textId="77777777" w:rsidR="00604C66" w:rsidRDefault="00604C66" w:rsidP="00C30B2B">
            <w:r>
              <w:t>$428.37</w:t>
            </w:r>
          </w:p>
        </w:tc>
      </w:tr>
      <w:tr w:rsidR="00604C66" w14:paraId="3A89B70C" w14:textId="77777777" w:rsidTr="00C30B2B">
        <w:tc>
          <w:tcPr>
            <w:tcW w:w="0" w:type="auto"/>
          </w:tcPr>
          <w:p w14:paraId="13C0479B" w14:textId="77777777" w:rsidR="00604C66" w:rsidRDefault="00604C66" w:rsidP="00C30B2B">
            <w:r>
              <w:t>Northern Plains Electric</w:t>
            </w:r>
          </w:p>
        </w:tc>
        <w:tc>
          <w:tcPr>
            <w:tcW w:w="0" w:type="auto"/>
          </w:tcPr>
          <w:p w14:paraId="5287B077" w14:textId="77777777" w:rsidR="00604C66" w:rsidRDefault="00604C66" w:rsidP="00C30B2B">
            <w:r>
              <w:t>$656.35</w:t>
            </w:r>
          </w:p>
        </w:tc>
      </w:tr>
      <w:tr w:rsidR="00604C66" w14:paraId="125DA7D7" w14:textId="77777777" w:rsidTr="00C30B2B">
        <w:tc>
          <w:tcPr>
            <w:tcW w:w="0" w:type="auto"/>
          </w:tcPr>
          <w:p w14:paraId="50401DD3" w14:textId="77777777" w:rsidR="00604C66" w:rsidRPr="00D93B14" w:rsidRDefault="00604C66" w:rsidP="00C30B2B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6C51905" w14:textId="77777777" w:rsidR="00604C66" w:rsidRDefault="00604C66" w:rsidP="00C30B2B">
            <w:r>
              <w:t>$2,970.30</w:t>
            </w:r>
          </w:p>
        </w:tc>
      </w:tr>
      <w:tr w:rsidR="00604C66" w14:paraId="0ACC626F" w14:textId="77777777" w:rsidTr="00C30B2B">
        <w:tc>
          <w:tcPr>
            <w:tcW w:w="0" w:type="auto"/>
          </w:tcPr>
          <w:p w14:paraId="2DFCA079" w14:textId="77777777" w:rsidR="00604C66" w:rsidRPr="00D93B14" w:rsidRDefault="00604C66" w:rsidP="00C30B2B">
            <w:r>
              <w:t>Phonetics, Inc.</w:t>
            </w:r>
          </w:p>
        </w:tc>
        <w:tc>
          <w:tcPr>
            <w:tcW w:w="0" w:type="auto"/>
          </w:tcPr>
          <w:p w14:paraId="4FA512BB" w14:textId="77777777" w:rsidR="00604C66" w:rsidRDefault="00604C66" w:rsidP="00C30B2B">
            <w:r>
              <w:t>$140.56</w:t>
            </w:r>
          </w:p>
        </w:tc>
      </w:tr>
      <w:tr w:rsidR="00604C66" w14:paraId="71C94898" w14:textId="77777777" w:rsidTr="00C30B2B">
        <w:tc>
          <w:tcPr>
            <w:tcW w:w="0" w:type="auto"/>
          </w:tcPr>
          <w:p w14:paraId="5DE8EF46" w14:textId="77777777" w:rsidR="00604C66" w:rsidRPr="00D93B14" w:rsidRDefault="00604C66" w:rsidP="00C30B2B">
            <w:r w:rsidRPr="00D93B14">
              <w:t>Payroll</w:t>
            </w:r>
          </w:p>
        </w:tc>
        <w:tc>
          <w:tcPr>
            <w:tcW w:w="0" w:type="auto"/>
          </w:tcPr>
          <w:p w14:paraId="4C303E0D" w14:textId="77777777" w:rsidR="00604C66" w:rsidRDefault="00604C66" w:rsidP="00C30B2B">
            <w:r>
              <w:t>$14,319.11</w:t>
            </w:r>
          </w:p>
        </w:tc>
      </w:tr>
      <w:tr w:rsidR="00604C66" w14:paraId="6DA98D50" w14:textId="77777777" w:rsidTr="00C30B2B">
        <w:tc>
          <w:tcPr>
            <w:tcW w:w="0" w:type="auto"/>
          </w:tcPr>
          <w:p w14:paraId="51F2E12F" w14:textId="77777777" w:rsidR="00604C66" w:rsidRDefault="00604C66" w:rsidP="00C30B2B">
            <w:r>
              <w:t>Plunkett’s Pest Control</w:t>
            </w:r>
          </w:p>
        </w:tc>
        <w:tc>
          <w:tcPr>
            <w:tcW w:w="0" w:type="auto"/>
          </w:tcPr>
          <w:p w14:paraId="6DB5AC8D" w14:textId="77777777" w:rsidR="00604C66" w:rsidRDefault="00604C66" w:rsidP="00C30B2B">
            <w:r>
              <w:t>$77.34</w:t>
            </w:r>
          </w:p>
        </w:tc>
      </w:tr>
      <w:tr w:rsidR="00604C66" w14:paraId="153CFB02" w14:textId="77777777" w:rsidTr="00C30B2B">
        <w:tc>
          <w:tcPr>
            <w:tcW w:w="0" w:type="auto"/>
          </w:tcPr>
          <w:p w14:paraId="1C9F2C14" w14:textId="77777777" w:rsidR="00604C66" w:rsidRDefault="00604C66" w:rsidP="00C30B2B">
            <w:r>
              <w:t xml:space="preserve">Railroad Management </w:t>
            </w:r>
          </w:p>
        </w:tc>
        <w:tc>
          <w:tcPr>
            <w:tcW w:w="0" w:type="auto"/>
          </w:tcPr>
          <w:p w14:paraId="216AB20A" w14:textId="77777777" w:rsidR="00604C66" w:rsidRDefault="00604C66" w:rsidP="00C30B2B">
            <w:r>
              <w:t>$772.83</w:t>
            </w:r>
          </w:p>
        </w:tc>
      </w:tr>
      <w:tr w:rsidR="00604C66" w14:paraId="7F206E0C" w14:textId="77777777" w:rsidTr="00C30B2B">
        <w:tc>
          <w:tcPr>
            <w:tcW w:w="0" w:type="auto"/>
          </w:tcPr>
          <w:p w14:paraId="5F76393E" w14:textId="77777777" w:rsidR="00604C66" w:rsidRPr="003827CE" w:rsidRDefault="00604C66" w:rsidP="00C30B2B">
            <w:r>
              <w:t>Verizon</w:t>
            </w:r>
          </w:p>
        </w:tc>
        <w:tc>
          <w:tcPr>
            <w:tcW w:w="0" w:type="auto"/>
          </w:tcPr>
          <w:p w14:paraId="557EDE3B" w14:textId="77777777" w:rsidR="00604C66" w:rsidRDefault="00604C66" w:rsidP="00C30B2B">
            <w:r>
              <w:t>$52.78</w:t>
            </w:r>
          </w:p>
        </w:tc>
      </w:tr>
      <w:tr w:rsidR="00604C66" w14:paraId="37549D5A" w14:textId="77777777" w:rsidTr="00C30B2B">
        <w:tc>
          <w:tcPr>
            <w:tcW w:w="0" w:type="auto"/>
          </w:tcPr>
          <w:p w14:paraId="1A2AC2CA" w14:textId="77777777" w:rsidR="00604C66" w:rsidRPr="00D93B14" w:rsidRDefault="00604C66" w:rsidP="00C30B2B">
            <w:r w:rsidRPr="00D93B14">
              <w:lastRenderedPageBreak/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757F7FBE" w14:textId="77777777" w:rsidR="00604C66" w:rsidRDefault="00604C66" w:rsidP="00C30B2B">
            <w:r>
              <w:t>$1,098.79</w:t>
            </w:r>
          </w:p>
        </w:tc>
      </w:tr>
      <w:tr w:rsidR="00604C66" w14:paraId="0EB51F8F" w14:textId="77777777" w:rsidTr="00C30B2B">
        <w:tc>
          <w:tcPr>
            <w:tcW w:w="0" w:type="auto"/>
          </w:tcPr>
          <w:p w14:paraId="44254CF4" w14:textId="77777777" w:rsidR="00604C66" w:rsidRPr="00D93B14" w:rsidRDefault="00604C66" w:rsidP="00C30B2B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6605FC83" w14:textId="77777777" w:rsidR="00604C66" w:rsidRDefault="00604C66" w:rsidP="00C30B2B">
            <w:r>
              <w:t>$5,485.36</w:t>
            </w:r>
          </w:p>
        </w:tc>
      </w:tr>
    </w:tbl>
    <w:p w14:paraId="65B79212" w14:textId="77777777" w:rsidR="00C152E6" w:rsidRDefault="00C152E6" w:rsidP="00341E96">
      <w:pPr>
        <w:spacing w:after="0" w:line="240" w:lineRule="auto"/>
      </w:pPr>
    </w:p>
    <w:p w14:paraId="6EDE7174" w14:textId="77777777" w:rsidR="007713BD" w:rsidRDefault="007713BD" w:rsidP="00341E96">
      <w:pPr>
        <w:spacing w:after="0" w:line="240" w:lineRule="auto"/>
      </w:pPr>
    </w:p>
    <w:p w14:paraId="66B369DF" w14:textId="50422F56" w:rsidR="008E74F2" w:rsidRDefault="008E74F2" w:rsidP="00341E96">
      <w:pPr>
        <w:spacing w:after="0" w:line="240" w:lineRule="auto"/>
      </w:pPr>
      <w:r>
        <w:t>A motion was made by</w:t>
      </w:r>
      <w:r w:rsidR="00604C66">
        <w:t xml:space="preserve"> Kris Larson</w:t>
      </w:r>
      <w:r>
        <w:t>, seconded by</w:t>
      </w:r>
      <w:r w:rsidR="00604C66">
        <w:t xml:space="preserve"> Kyle Nelsen</w:t>
      </w:r>
      <w:r w:rsidR="00190DFD">
        <w:t>,</w:t>
      </w:r>
      <w:r w:rsidR="00604C66">
        <w:t xml:space="preserve"> </w:t>
      </w:r>
      <w:r>
        <w:t xml:space="preserve">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>eeting was adjourned at</w:t>
      </w:r>
      <w:r w:rsidR="00604C66">
        <w:t xml:space="preserve"> </w:t>
      </w:r>
      <w:r w:rsidR="00190DFD">
        <w:t>8:49 PM</w:t>
      </w:r>
      <w:r w:rsidR="00E435FD">
        <w:t>.</w:t>
      </w:r>
    </w:p>
    <w:p w14:paraId="0BF17E3C" w14:textId="77777777" w:rsidR="00F9318B" w:rsidRDefault="00F9318B" w:rsidP="00341E96">
      <w:pPr>
        <w:spacing w:after="0" w:line="240" w:lineRule="auto"/>
      </w:pPr>
    </w:p>
    <w:p w14:paraId="4A847EB1" w14:textId="77777777" w:rsidR="002D40E4" w:rsidRPr="00341E96" w:rsidRDefault="0045053D" w:rsidP="002D40E4">
      <w:pPr>
        <w:spacing w:after="0" w:line="240" w:lineRule="auto"/>
      </w:pPr>
      <w:r>
        <w:pict w14:anchorId="2459D4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2527440B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City Deputy Auditor" issignatureline="t"/>
          </v:shape>
        </w:pict>
      </w:r>
      <w:r w:rsidR="002D40E4">
        <w:tab/>
      </w:r>
    </w:p>
    <w:p w14:paraId="57FD1D4C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5967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E7A1F" w14:textId="77777777" w:rsidR="00EF17EC" w:rsidRDefault="00EF17EC" w:rsidP="00472AA1">
      <w:pPr>
        <w:spacing w:after="0" w:line="240" w:lineRule="auto"/>
      </w:pPr>
      <w:r>
        <w:separator/>
      </w:r>
    </w:p>
  </w:endnote>
  <w:endnote w:type="continuationSeparator" w:id="0">
    <w:p w14:paraId="478D2E1E" w14:textId="77777777" w:rsidR="00EF17EC" w:rsidRDefault="00EF17EC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B4E0" w14:textId="77777777" w:rsidR="0045053D" w:rsidRDefault="004505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786A18D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56A5F739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73C000D" w14:textId="28E84B1E" w:rsidR="00AB05B9" w:rsidRPr="00C62FD1" w:rsidRDefault="0045053D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April </w:t>
        </w:r>
        <w:r w:rsidR="00634E9D">
          <w:rPr>
            <w:color w:val="7F7F7F" w:themeColor="background1" w:themeShade="7F"/>
            <w:spacing w:val="60"/>
          </w:rPr>
          <w:t>10</w:t>
        </w:r>
        <w:r w:rsidR="00172C6C">
          <w:rPr>
            <w:color w:val="7F7F7F" w:themeColor="background1" w:themeShade="7F"/>
            <w:spacing w:val="60"/>
          </w:rPr>
          <w:t>, 20</w:t>
        </w:r>
        <w:r w:rsidR="004821B7">
          <w:rPr>
            <w:color w:val="7F7F7F" w:themeColor="background1" w:themeShade="7F"/>
            <w:spacing w:val="60"/>
          </w:rPr>
          <w:t>2</w:t>
        </w:r>
        <w:r w:rsidR="00634E9D">
          <w:rPr>
            <w:color w:val="7F7F7F" w:themeColor="background1" w:themeShade="7F"/>
            <w:spacing w:val="60"/>
          </w:rPr>
          <w:t>3</w:t>
        </w:r>
      </w:p>
    </w:sdtContent>
  </w:sdt>
  <w:p w14:paraId="03DAEF8F" w14:textId="77777777" w:rsidR="00AB05B9" w:rsidRDefault="00AB05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E5232" w14:textId="77777777" w:rsidR="0045053D" w:rsidRDefault="00450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E1B97" w14:textId="77777777" w:rsidR="00EF17EC" w:rsidRDefault="00EF17EC" w:rsidP="00472AA1">
      <w:pPr>
        <w:spacing w:after="0" w:line="240" w:lineRule="auto"/>
      </w:pPr>
      <w:r>
        <w:separator/>
      </w:r>
    </w:p>
  </w:footnote>
  <w:footnote w:type="continuationSeparator" w:id="0">
    <w:p w14:paraId="63BE5580" w14:textId="77777777" w:rsidR="00EF17EC" w:rsidRDefault="00EF17EC" w:rsidP="00472A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D63AE" w14:textId="77777777" w:rsidR="0045053D" w:rsidRDefault="004505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52373" w14:textId="77777777" w:rsidR="0045053D" w:rsidRDefault="004505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A7FFF" w14:textId="77777777" w:rsidR="0045053D" w:rsidRDefault="004505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gFANDejCgtAAAA"/>
  </w:docVars>
  <w:rsids>
    <w:rsidRoot w:val="00341E96"/>
    <w:rsid w:val="0001442D"/>
    <w:rsid w:val="00070955"/>
    <w:rsid w:val="00073742"/>
    <w:rsid w:val="00095513"/>
    <w:rsid w:val="000A1B7D"/>
    <w:rsid w:val="000A3F6F"/>
    <w:rsid w:val="000C062C"/>
    <w:rsid w:val="00103359"/>
    <w:rsid w:val="00110D73"/>
    <w:rsid w:val="0012477E"/>
    <w:rsid w:val="001411B2"/>
    <w:rsid w:val="00142692"/>
    <w:rsid w:val="001532D3"/>
    <w:rsid w:val="00172C6C"/>
    <w:rsid w:val="00186399"/>
    <w:rsid w:val="00187602"/>
    <w:rsid w:val="00190DFD"/>
    <w:rsid w:val="001C6127"/>
    <w:rsid w:val="001D17C9"/>
    <w:rsid w:val="00203147"/>
    <w:rsid w:val="00206A8D"/>
    <w:rsid w:val="00242CCE"/>
    <w:rsid w:val="00242DBA"/>
    <w:rsid w:val="00274117"/>
    <w:rsid w:val="00292037"/>
    <w:rsid w:val="002939E7"/>
    <w:rsid w:val="002A76B2"/>
    <w:rsid w:val="002C7EBA"/>
    <w:rsid w:val="002D136C"/>
    <w:rsid w:val="002D40E4"/>
    <w:rsid w:val="002F43E9"/>
    <w:rsid w:val="00315B3A"/>
    <w:rsid w:val="00316637"/>
    <w:rsid w:val="003317D7"/>
    <w:rsid w:val="00333A5A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053D"/>
    <w:rsid w:val="00451726"/>
    <w:rsid w:val="0045330F"/>
    <w:rsid w:val="00453D07"/>
    <w:rsid w:val="00472AA1"/>
    <w:rsid w:val="00480F54"/>
    <w:rsid w:val="004821B7"/>
    <w:rsid w:val="00493215"/>
    <w:rsid w:val="004A1752"/>
    <w:rsid w:val="004C68B7"/>
    <w:rsid w:val="004C719C"/>
    <w:rsid w:val="004D5454"/>
    <w:rsid w:val="004D7247"/>
    <w:rsid w:val="004E3728"/>
    <w:rsid w:val="004E4EF0"/>
    <w:rsid w:val="005069AF"/>
    <w:rsid w:val="00532C8A"/>
    <w:rsid w:val="00546E33"/>
    <w:rsid w:val="00560BA7"/>
    <w:rsid w:val="0056457E"/>
    <w:rsid w:val="005679A2"/>
    <w:rsid w:val="0059674D"/>
    <w:rsid w:val="005B5BC1"/>
    <w:rsid w:val="005B7C34"/>
    <w:rsid w:val="005C10C9"/>
    <w:rsid w:val="005C356F"/>
    <w:rsid w:val="005E5325"/>
    <w:rsid w:val="005F4476"/>
    <w:rsid w:val="00604C66"/>
    <w:rsid w:val="00613080"/>
    <w:rsid w:val="006143DA"/>
    <w:rsid w:val="00631B0A"/>
    <w:rsid w:val="00634E9D"/>
    <w:rsid w:val="00643148"/>
    <w:rsid w:val="006500A5"/>
    <w:rsid w:val="00654201"/>
    <w:rsid w:val="00661D7D"/>
    <w:rsid w:val="00666990"/>
    <w:rsid w:val="0067451A"/>
    <w:rsid w:val="00697E54"/>
    <w:rsid w:val="006A1781"/>
    <w:rsid w:val="006C1FB2"/>
    <w:rsid w:val="006F3632"/>
    <w:rsid w:val="006F7855"/>
    <w:rsid w:val="00702B96"/>
    <w:rsid w:val="00705E1F"/>
    <w:rsid w:val="00725574"/>
    <w:rsid w:val="00735648"/>
    <w:rsid w:val="007360A7"/>
    <w:rsid w:val="00747500"/>
    <w:rsid w:val="00766BC2"/>
    <w:rsid w:val="007713BD"/>
    <w:rsid w:val="0078541D"/>
    <w:rsid w:val="007A666A"/>
    <w:rsid w:val="007C238A"/>
    <w:rsid w:val="007D0861"/>
    <w:rsid w:val="007E3605"/>
    <w:rsid w:val="007F64C3"/>
    <w:rsid w:val="00816C65"/>
    <w:rsid w:val="00826F23"/>
    <w:rsid w:val="00832A97"/>
    <w:rsid w:val="0084101A"/>
    <w:rsid w:val="008438B0"/>
    <w:rsid w:val="008521CA"/>
    <w:rsid w:val="0086190F"/>
    <w:rsid w:val="008834FC"/>
    <w:rsid w:val="008B3381"/>
    <w:rsid w:val="008B4FDE"/>
    <w:rsid w:val="008C51AF"/>
    <w:rsid w:val="008C7EEA"/>
    <w:rsid w:val="008E075C"/>
    <w:rsid w:val="008E74F2"/>
    <w:rsid w:val="00900D5B"/>
    <w:rsid w:val="0091757E"/>
    <w:rsid w:val="0092408E"/>
    <w:rsid w:val="00983B36"/>
    <w:rsid w:val="00990302"/>
    <w:rsid w:val="009943D6"/>
    <w:rsid w:val="00996DAA"/>
    <w:rsid w:val="009A3DEA"/>
    <w:rsid w:val="009C6802"/>
    <w:rsid w:val="009D45B1"/>
    <w:rsid w:val="009D543D"/>
    <w:rsid w:val="009E3313"/>
    <w:rsid w:val="009F35FD"/>
    <w:rsid w:val="00A07BF4"/>
    <w:rsid w:val="00A550B4"/>
    <w:rsid w:val="00A60028"/>
    <w:rsid w:val="00A6380C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B032BB"/>
    <w:rsid w:val="00B244B0"/>
    <w:rsid w:val="00B52EE6"/>
    <w:rsid w:val="00B56390"/>
    <w:rsid w:val="00B75EEA"/>
    <w:rsid w:val="00BB1912"/>
    <w:rsid w:val="00BD372E"/>
    <w:rsid w:val="00BD63E1"/>
    <w:rsid w:val="00BE1EBE"/>
    <w:rsid w:val="00BE64D8"/>
    <w:rsid w:val="00BF291D"/>
    <w:rsid w:val="00C152E6"/>
    <w:rsid w:val="00C21154"/>
    <w:rsid w:val="00C328DB"/>
    <w:rsid w:val="00C624B8"/>
    <w:rsid w:val="00C62FD1"/>
    <w:rsid w:val="00C94068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F71BE"/>
    <w:rsid w:val="00E22D22"/>
    <w:rsid w:val="00E33A92"/>
    <w:rsid w:val="00E41FA8"/>
    <w:rsid w:val="00E435FD"/>
    <w:rsid w:val="00E50040"/>
    <w:rsid w:val="00E71BBA"/>
    <w:rsid w:val="00E832E1"/>
    <w:rsid w:val="00E87272"/>
    <w:rsid w:val="00E94B9B"/>
    <w:rsid w:val="00EC0C6D"/>
    <w:rsid w:val="00ED1B23"/>
    <w:rsid w:val="00EE5F57"/>
    <w:rsid w:val="00EF17EC"/>
    <w:rsid w:val="00EF35A4"/>
    <w:rsid w:val="00F5203C"/>
    <w:rsid w:val="00F53865"/>
    <w:rsid w:val="00F60BB8"/>
    <w:rsid w:val="00F83C41"/>
    <w:rsid w:val="00F8424F"/>
    <w:rsid w:val="00F9318B"/>
    <w:rsid w:val="00FA1185"/>
    <w:rsid w:val="00FA2B86"/>
    <w:rsid w:val="00FC636D"/>
    <w:rsid w:val="00FD1C6A"/>
    <w:rsid w:val="00FD775B"/>
    <w:rsid w:val="00FE3FE1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FAC2D32"/>
  <w15:docId w15:val="{63CF6F63-F6F2-4BEC-A763-8C1869215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ollman</dc:creator>
  <cp:lastModifiedBy>Kari Follman</cp:lastModifiedBy>
  <cp:revision>6</cp:revision>
  <cp:lastPrinted>2023-05-03T18:01:00Z</cp:lastPrinted>
  <dcterms:created xsi:type="dcterms:W3CDTF">2023-05-03T17:20:00Z</dcterms:created>
  <dcterms:modified xsi:type="dcterms:W3CDTF">2023-05-03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573a23e73826c76acf866d5b2c1ebfa35b993ee8d77cf2efc7022ea6fd4592</vt:lpwstr>
  </property>
</Properties>
</file>